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12C01" w14:textId="34A18F5D" w:rsidR="009D0521" w:rsidRDefault="005E6AA9">
      <w:r>
        <w:t>File Structure</w:t>
      </w:r>
    </w:p>
    <w:p w14:paraId="3C7B7A5D" w14:textId="14D7FA64" w:rsidR="005E6AA9" w:rsidRDefault="005E6AA9">
      <w:proofErr w:type="spellStart"/>
      <w:r>
        <w:t>api</w:t>
      </w:r>
      <w:proofErr w:type="spellEnd"/>
      <w:r>
        <w:tab/>
      </w:r>
    </w:p>
    <w:p w14:paraId="786073EA" w14:textId="2D691D9B" w:rsidR="005E6AA9" w:rsidRDefault="005E6AA9">
      <w:r>
        <w:t>app</w:t>
      </w:r>
    </w:p>
    <w:p w14:paraId="346C119B" w14:textId="437C76BA" w:rsidR="005E6AA9" w:rsidRDefault="005E6AA9">
      <w:r>
        <w:tab/>
        <w:t>Public</w:t>
      </w:r>
    </w:p>
    <w:p w14:paraId="1A87C154" w14:textId="5AA973FF" w:rsidR="005E6AA9" w:rsidRDefault="005E6AA9">
      <w:r>
        <w:tab/>
      </w:r>
      <w:proofErr w:type="spellStart"/>
      <w:r>
        <w:t>Src</w:t>
      </w:r>
      <w:proofErr w:type="spellEnd"/>
    </w:p>
    <w:p w14:paraId="7A1E54B4" w14:textId="328C6D3B" w:rsidR="005E6AA9" w:rsidRDefault="005E6AA9">
      <w:r>
        <w:tab/>
      </w:r>
      <w:r>
        <w:tab/>
        <w:t>components</w:t>
      </w:r>
    </w:p>
    <w:p w14:paraId="4EE6FB81" w14:textId="58F67CBD" w:rsidR="005E6AA9" w:rsidRDefault="005E6AA9">
      <w:r>
        <w:tab/>
      </w:r>
      <w:r>
        <w:tab/>
        <w:t>pages</w:t>
      </w:r>
    </w:p>
    <w:p w14:paraId="1890C129" w14:textId="3794E3EE" w:rsidR="005E6AA9" w:rsidRDefault="005E6AA9">
      <w:r>
        <w:tab/>
      </w:r>
      <w:r>
        <w:tab/>
        <w:t>stylings</w:t>
      </w:r>
    </w:p>
    <w:p w14:paraId="65F8FC7F" w14:textId="1BFB8894" w:rsidR="005E6AA9" w:rsidRDefault="005E6AA9"/>
    <w:p w14:paraId="1BB35396" w14:textId="499A4F59" w:rsidR="005E6AA9" w:rsidRDefault="005E6AA9"/>
    <w:p w14:paraId="3FE2E977" w14:textId="6A590AFA" w:rsidR="005E6AA9" w:rsidRDefault="005E6AA9">
      <w:r>
        <w:t>File Arrangement:</w:t>
      </w:r>
    </w:p>
    <w:p w14:paraId="7506FE6C" w14:textId="33C0C30C" w:rsidR="005E6AA9" w:rsidRDefault="005E6AA9">
      <w:proofErr w:type="gramStart"/>
      <w:r>
        <w:t>server.js  (</w:t>
      </w:r>
      <w:proofErr w:type="spellStart"/>
      <w:proofErr w:type="gramEnd"/>
      <w:r>
        <w:t>api</w:t>
      </w:r>
      <w:proofErr w:type="spellEnd"/>
      <w:r>
        <w:t>)</w:t>
      </w:r>
    </w:p>
    <w:p w14:paraId="05077A0E" w14:textId="67FF83A8" w:rsidR="00955CA3" w:rsidRDefault="00955CA3">
      <w:proofErr w:type="spellStart"/>
      <w:r>
        <w:t>Dockerfilebe</w:t>
      </w:r>
      <w:proofErr w:type="spellEnd"/>
      <w:r>
        <w:t xml:space="preserve"> (</w:t>
      </w:r>
      <w:proofErr w:type="spellStart"/>
      <w:r>
        <w:t>api</w:t>
      </w:r>
      <w:proofErr w:type="spellEnd"/>
      <w:r>
        <w:t>)</w:t>
      </w:r>
    </w:p>
    <w:p w14:paraId="506AB420" w14:textId="6C22827C" w:rsidR="00955CA3" w:rsidRDefault="00955CA3">
      <w:r w:rsidRPr="00955CA3">
        <w:t>package-</w:t>
      </w:r>
      <w:proofErr w:type="spellStart"/>
      <w:proofErr w:type="gramStart"/>
      <w:r w:rsidRPr="00955CA3">
        <w:t>lockb.json</w:t>
      </w:r>
      <w:proofErr w:type="spellEnd"/>
      <w:proofErr w:type="gramEnd"/>
      <w:r>
        <w:t xml:space="preserve"> (</w:t>
      </w:r>
      <w:proofErr w:type="spellStart"/>
      <w:r>
        <w:t>api</w:t>
      </w:r>
      <w:proofErr w:type="spellEnd"/>
      <w:r>
        <w:t>)</w:t>
      </w:r>
    </w:p>
    <w:p w14:paraId="02F4B507" w14:textId="195C553E" w:rsidR="00955CA3" w:rsidRDefault="00955CA3">
      <w:proofErr w:type="spellStart"/>
      <w:proofErr w:type="gramStart"/>
      <w:r w:rsidRPr="00955CA3">
        <w:t>packageb.json</w:t>
      </w:r>
      <w:proofErr w:type="spellEnd"/>
      <w:proofErr w:type="gramEnd"/>
      <w:r>
        <w:t xml:space="preserve"> (</w:t>
      </w:r>
      <w:proofErr w:type="spellStart"/>
      <w:r>
        <w:t>api</w:t>
      </w:r>
      <w:proofErr w:type="spellEnd"/>
      <w:r>
        <w:t>)</w:t>
      </w:r>
    </w:p>
    <w:p w14:paraId="654C9A56" w14:textId="00C0FFEE" w:rsidR="005E6AA9" w:rsidRDefault="005E6AA9">
      <w:r>
        <w:t>index.html (app/public)</w:t>
      </w:r>
    </w:p>
    <w:p w14:paraId="0726FAA6" w14:textId="3102C5BD" w:rsidR="005E6AA9" w:rsidRPr="005E6AA9" w:rsidRDefault="005E6AA9">
      <w:pPr>
        <w:rPr>
          <w:b/>
          <w:bCs/>
          <w:u w:val="single"/>
        </w:rPr>
      </w:pPr>
      <w:r w:rsidRPr="005E6AA9">
        <w:rPr>
          <w:b/>
          <w:bCs/>
          <w:u w:val="single"/>
        </w:rPr>
        <w:t>(app/</w:t>
      </w:r>
      <w:proofErr w:type="spellStart"/>
      <w:r w:rsidRPr="005E6AA9">
        <w:rPr>
          <w:b/>
          <w:bCs/>
          <w:u w:val="single"/>
        </w:rPr>
        <w:t>src</w:t>
      </w:r>
      <w:proofErr w:type="spellEnd"/>
      <w:r w:rsidRPr="005E6AA9">
        <w:rPr>
          <w:b/>
          <w:bCs/>
          <w:u w:val="single"/>
        </w:rPr>
        <w:t>/components)</w:t>
      </w:r>
    </w:p>
    <w:p w14:paraId="40DA6EE3" w14:textId="5268B4E2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AdminMessageHistory.jsx</w:t>
      </w:r>
      <w:proofErr w:type="spellEnd"/>
      <w:r>
        <w:t xml:space="preserve"> </w:t>
      </w:r>
    </w:p>
    <w:p w14:paraId="0D1DA0DD" w14:textId="0CFE7363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AdminSideBar.jsx</w:t>
      </w:r>
      <w:proofErr w:type="spellEnd"/>
    </w:p>
    <w:p w14:paraId="189D64C0" w14:textId="1579F6B5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ChannelComponent.jsx</w:t>
      </w:r>
      <w:proofErr w:type="spellEnd"/>
    </w:p>
    <w:p w14:paraId="02FA28B1" w14:textId="22B469EE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LandingComponent.jsx</w:t>
      </w:r>
      <w:proofErr w:type="spellEnd"/>
    </w:p>
    <w:p w14:paraId="7E50A793" w14:textId="36266AEE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MessageHistory.jsx</w:t>
      </w:r>
      <w:proofErr w:type="spellEnd"/>
    </w:p>
    <w:p w14:paraId="7AE10852" w14:textId="2386AF8C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RegisterComponent.jsx</w:t>
      </w:r>
      <w:proofErr w:type="spellEnd"/>
    </w:p>
    <w:p w14:paraId="01095E09" w14:textId="3CFD34C4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SideBar.jsx</w:t>
      </w:r>
      <w:proofErr w:type="spellEnd"/>
    </w:p>
    <w:p w14:paraId="58DE0D75" w14:textId="3A3A520E" w:rsidR="005E6AA9" w:rsidRDefault="005E6AA9" w:rsidP="005E6AA9">
      <w:pPr>
        <w:pStyle w:val="ListParagraph"/>
        <w:numPr>
          <w:ilvl w:val="0"/>
          <w:numId w:val="1"/>
        </w:numPr>
      </w:pPr>
      <w:proofErr w:type="spellStart"/>
      <w:r w:rsidRPr="005E6AA9">
        <w:t>SignInComponent.jsx</w:t>
      </w:r>
      <w:proofErr w:type="spellEnd"/>
    </w:p>
    <w:p w14:paraId="1F361893" w14:textId="3080FA75" w:rsidR="005E6AA9" w:rsidRDefault="005E6AA9" w:rsidP="005E6AA9">
      <w:pPr>
        <w:rPr>
          <w:b/>
          <w:bCs/>
          <w:u w:val="single"/>
        </w:rPr>
      </w:pPr>
      <w:r w:rsidRPr="005E6AA9">
        <w:rPr>
          <w:b/>
          <w:bCs/>
          <w:u w:val="single"/>
        </w:rPr>
        <w:t>(app/</w:t>
      </w:r>
      <w:proofErr w:type="spellStart"/>
      <w:r w:rsidRPr="005E6AA9">
        <w:rPr>
          <w:b/>
          <w:bCs/>
          <w:u w:val="single"/>
        </w:rPr>
        <w:t>src</w:t>
      </w:r>
      <w:proofErr w:type="spellEnd"/>
      <w:r w:rsidRPr="005E6AA9">
        <w:rPr>
          <w:b/>
          <w:bCs/>
          <w:u w:val="single"/>
        </w:rPr>
        <w:t>/</w:t>
      </w:r>
      <w:r>
        <w:rPr>
          <w:b/>
          <w:bCs/>
          <w:u w:val="single"/>
        </w:rPr>
        <w:t>pages</w:t>
      </w:r>
      <w:r w:rsidRPr="005E6AA9">
        <w:rPr>
          <w:b/>
          <w:bCs/>
          <w:u w:val="single"/>
        </w:rPr>
        <w:t>)</w:t>
      </w:r>
    </w:p>
    <w:p w14:paraId="5F153970" w14:textId="596A4B31" w:rsidR="005E6AA9" w:rsidRDefault="005E6AA9" w:rsidP="005E6AA9">
      <w:pPr>
        <w:pStyle w:val="ListParagraph"/>
        <w:numPr>
          <w:ilvl w:val="0"/>
          <w:numId w:val="2"/>
        </w:numPr>
      </w:pPr>
      <w:proofErr w:type="spellStart"/>
      <w:r w:rsidRPr="005E6AA9">
        <w:t>AdminPage.jsx</w:t>
      </w:r>
      <w:proofErr w:type="spellEnd"/>
    </w:p>
    <w:p w14:paraId="5DD37549" w14:textId="4C92BFB6" w:rsidR="005E6AA9" w:rsidRDefault="005E6AA9" w:rsidP="005E6AA9">
      <w:pPr>
        <w:pStyle w:val="ListParagraph"/>
        <w:numPr>
          <w:ilvl w:val="0"/>
          <w:numId w:val="2"/>
        </w:numPr>
      </w:pPr>
      <w:proofErr w:type="spellStart"/>
      <w:r w:rsidRPr="005E6AA9">
        <w:t>ChatPage.jsx</w:t>
      </w:r>
      <w:proofErr w:type="spellEnd"/>
    </w:p>
    <w:p w14:paraId="19548739" w14:textId="6C0AB6CF" w:rsidR="005E6AA9" w:rsidRDefault="005E6AA9" w:rsidP="005E6AA9">
      <w:pPr>
        <w:pStyle w:val="ListParagraph"/>
        <w:numPr>
          <w:ilvl w:val="0"/>
          <w:numId w:val="2"/>
        </w:numPr>
      </w:pPr>
      <w:proofErr w:type="spellStart"/>
      <w:r w:rsidRPr="005E6AA9">
        <w:t>LandingPage.jsx</w:t>
      </w:r>
      <w:proofErr w:type="spellEnd"/>
    </w:p>
    <w:p w14:paraId="34D18248" w14:textId="3230169B" w:rsidR="005E6AA9" w:rsidRDefault="005E6AA9" w:rsidP="005E6AA9">
      <w:pPr>
        <w:pStyle w:val="ListParagraph"/>
        <w:numPr>
          <w:ilvl w:val="0"/>
          <w:numId w:val="2"/>
        </w:numPr>
      </w:pPr>
      <w:proofErr w:type="spellStart"/>
      <w:r w:rsidRPr="005E6AA9">
        <w:t>RegisterPage.jsx</w:t>
      </w:r>
      <w:proofErr w:type="spellEnd"/>
    </w:p>
    <w:p w14:paraId="79E00FE6" w14:textId="31995064" w:rsidR="005E6AA9" w:rsidRDefault="005E6AA9" w:rsidP="005E6AA9">
      <w:pPr>
        <w:pStyle w:val="ListParagraph"/>
        <w:numPr>
          <w:ilvl w:val="0"/>
          <w:numId w:val="2"/>
        </w:numPr>
      </w:pPr>
      <w:proofErr w:type="spellStart"/>
      <w:r w:rsidRPr="005E6AA9">
        <w:t>SearchPage.jsx</w:t>
      </w:r>
      <w:proofErr w:type="spellEnd"/>
    </w:p>
    <w:p w14:paraId="61ADCAF7" w14:textId="44D5F4DB" w:rsidR="005E6AA9" w:rsidRDefault="005E6AA9" w:rsidP="005E6AA9">
      <w:pPr>
        <w:pStyle w:val="ListParagraph"/>
        <w:numPr>
          <w:ilvl w:val="0"/>
          <w:numId w:val="2"/>
        </w:numPr>
      </w:pPr>
      <w:proofErr w:type="spellStart"/>
      <w:r w:rsidRPr="005E6AA9">
        <w:t>SignInPage.jsx</w:t>
      </w:r>
      <w:proofErr w:type="spellEnd"/>
    </w:p>
    <w:p w14:paraId="5F1F4F19" w14:textId="2DC936D3" w:rsidR="005E6AA9" w:rsidRDefault="005E6AA9" w:rsidP="005E6AA9"/>
    <w:p w14:paraId="1B49002B" w14:textId="5A982EFC" w:rsidR="005E6AA9" w:rsidRDefault="005E6AA9" w:rsidP="005E6AA9"/>
    <w:p w14:paraId="1B4F70AF" w14:textId="51A2BC12" w:rsidR="005E6AA9" w:rsidRDefault="005E6AA9" w:rsidP="005E6AA9"/>
    <w:p w14:paraId="6B15D7DA" w14:textId="4006B3D1" w:rsidR="005E6AA9" w:rsidRDefault="005E6AA9" w:rsidP="005E6AA9"/>
    <w:p w14:paraId="4B85EBF2" w14:textId="1C80ADA0" w:rsidR="005E6AA9" w:rsidRDefault="005E6AA9" w:rsidP="005E6AA9">
      <w:pPr>
        <w:rPr>
          <w:b/>
          <w:bCs/>
          <w:u w:val="single"/>
        </w:rPr>
      </w:pPr>
      <w:r w:rsidRPr="005E6AA9">
        <w:rPr>
          <w:b/>
          <w:bCs/>
          <w:u w:val="single"/>
        </w:rPr>
        <w:t>(app/</w:t>
      </w:r>
      <w:proofErr w:type="spellStart"/>
      <w:r w:rsidRPr="005E6AA9">
        <w:rPr>
          <w:b/>
          <w:bCs/>
          <w:u w:val="single"/>
        </w:rPr>
        <w:t>src</w:t>
      </w:r>
      <w:proofErr w:type="spellEnd"/>
      <w:r w:rsidRPr="005E6AA9">
        <w:rPr>
          <w:b/>
          <w:bCs/>
          <w:u w:val="single"/>
        </w:rPr>
        <w:t>/</w:t>
      </w:r>
      <w:r>
        <w:rPr>
          <w:b/>
          <w:bCs/>
          <w:u w:val="single"/>
        </w:rPr>
        <w:t>stylings</w:t>
      </w:r>
      <w:r w:rsidRPr="005E6AA9">
        <w:rPr>
          <w:b/>
          <w:bCs/>
          <w:u w:val="single"/>
        </w:rPr>
        <w:t>)</w:t>
      </w:r>
    </w:p>
    <w:p w14:paraId="0F9188ED" w14:textId="395F4230" w:rsidR="005E6AA9" w:rsidRDefault="005E6AA9" w:rsidP="005E6AA9">
      <w:pPr>
        <w:pStyle w:val="ListParagraph"/>
        <w:numPr>
          <w:ilvl w:val="0"/>
          <w:numId w:val="3"/>
        </w:numPr>
      </w:pPr>
      <w:r w:rsidRPr="005E6AA9">
        <w:t>chat.css</w:t>
      </w:r>
    </w:p>
    <w:p w14:paraId="167B073A" w14:textId="45FE34B1" w:rsidR="005E6AA9" w:rsidRDefault="005E6AA9" w:rsidP="005E6AA9">
      <w:pPr>
        <w:pStyle w:val="ListParagraph"/>
        <w:numPr>
          <w:ilvl w:val="0"/>
          <w:numId w:val="3"/>
        </w:numPr>
      </w:pPr>
      <w:r w:rsidRPr="005E6AA9">
        <w:t>signin.css</w:t>
      </w:r>
    </w:p>
    <w:p w14:paraId="5380DB82" w14:textId="1171DD66" w:rsidR="005E6AA9" w:rsidRDefault="005E6AA9" w:rsidP="005E6AA9">
      <w:pPr>
        <w:ind w:left="360"/>
      </w:pPr>
    </w:p>
    <w:p w14:paraId="27DE5029" w14:textId="10FBA86D" w:rsidR="005E6AA9" w:rsidRPr="00955CA3" w:rsidRDefault="005E6AA9" w:rsidP="005E6AA9">
      <w:pPr>
        <w:rPr>
          <w:b/>
          <w:bCs/>
          <w:u w:val="single"/>
        </w:rPr>
      </w:pPr>
      <w:r w:rsidRPr="00955CA3">
        <w:rPr>
          <w:b/>
          <w:bCs/>
          <w:u w:val="single"/>
        </w:rPr>
        <w:t>app/</w:t>
      </w:r>
      <w:proofErr w:type="spellStart"/>
      <w:r w:rsidRPr="00955CA3">
        <w:rPr>
          <w:b/>
          <w:bCs/>
          <w:u w:val="single"/>
        </w:rPr>
        <w:t>src</w:t>
      </w:r>
      <w:proofErr w:type="spellEnd"/>
    </w:p>
    <w:p w14:paraId="5C2D28DF" w14:textId="21792229" w:rsidR="005E6AA9" w:rsidRDefault="005E6AA9" w:rsidP="005E6AA9">
      <w:pPr>
        <w:pStyle w:val="ListParagraph"/>
        <w:numPr>
          <w:ilvl w:val="0"/>
          <w:numId w:val="4"/>
        </w:numPr>
      </w:pPr>
      <w:r w:rsidRPr="005E6AA9">
        <w:t>App.js</w:t>
      </w:r>
    </w:p>
    <w:p w14:paraId="3F203A17" w14:textId="23D5C697" w:rsidR="005E6AA9" w:rsidRDefault="005E6AA9" w:rsidP="005E6AA9">
      <w:pPr>
        <w:pStyle w:val="ListParagraph"/>
        <w:numPr>
          <w:ilvl w:val="0"/>
          <w:numId w:val="4"/>
        </w:numPr>
      </w:pPr>
      <w:proofErr w:type="spellStart"/>
      <w:r w:rsidRPr="005E6AA9">
        <w:t>AuthContext.jsx</w:t>
      </w:r>
      <w:proofErr w:type="spellEnd"/>
    </w:p>
    <w:p w14:paraId="5B3046D3" w14:textId="6C3BE388" w:rsidR="005E6AA9" w:rsidRDefault="005E6AA9" w:rsidP="005E6AA9">
      <w:pPr>
        <w:pStyle w:val="ListParagraph"/>
        <w:numPr>
          <w:ilvl w:val="0"/>
          <w:numId w:val="4"/>
        </w:numPr>
      </w:pPr>
      <w:r w:rsidRPr="005E6AA9">
        <w:t>index.css</w:t>
      </w:r>
    </w:p>
    <w:p w14:paraId="5094BD1C" w14:textId="0845B48C" w:rsidR="005E6AA9" w:rsidRDefault="005E6AA9" w:rsidP="005E6AA9">
      <w:pPr>
        <w:pStyle w:val="ListParagraph"/>
        <w:numPr>
          <w:ilvl w:val="0"/>
          <w:numId w:val="4"/>
        </w:numPr>
      </w:pPr>
      <w:r w:rsidRPr="005E6AA9">
        <w:t>App.css</w:t>
      </w:r>
    </w:p>
    <w:p w14:paraId="752C16AE" w14:textId="1C9D0757" w:rsidR="005E6AA9" w:rsidRDefault="00955CA3" w:rsidP="005E6AA9">
      <w:pPr>
        <w:pStyle w:val="ListParagraph"/>
        <w:numPr>
          <w:ilvl w:val="0"/>
          <w:numId w:val="4"/>
        </w:numPr>
      </w:pPr>
      <w:r w:rsidRPr="00955CA3">
        <w:t>reportWebVitals.js</w:t>
      </w:r>
    </w:p>
    <w:p w14:paraId="4F2F59C4" w14:textId="063EE9CB" w:rsidR="00955CA3" w:rsidRDefault="00955CA3" w:rsidP="005E6AA9">
      <w:pPr>
        <w:pStyle w:val="ListParagraph"/>
        <w:numPr>
          <w:ilvl w:val="0"/>
          <w:numId w:val="4"/>
        </w:numPr>
      </w:pPr>
      <w:r w:rsidRPr="00955CA3">
        <w:t>setupTests.js</w:t>
      </w:r>
    </w:p>
    <w:p w14:paraId="369BC20D" w14:textId="5B1FB497" w:rsidR="00955CA3" w:rsidRDefault="00955CA3" w:rsidP="00955CA3">
      <w:pPr>
        <w:rPr>
          <w:b/>
          <w:bCs/>
          <w:u w:val="single"/>
        </w:rPr>
      </w:pPr>
      <w:r w:rsidRPr="00955CA3">
        <w:rPr>
          <w:b/>
          <w:bCs/>
          <w:u w:val="single"/>
        </w:rPr>
        <w:t>app</w:t>
      </w:r>
    </w:p>
    <w:p w14:paraId="6A5FE97B" w14:textId="66D2580B" w:rsidR="00955CA3" w:rsidRPr="00955CA3" w:rsidRDefault="00955CA3" w:rsidP="00955CA3">
      <w:pPr>
        <w:pStyle w:val="ListParagraph"/>
        <w:numPr>
          <w:ilvl w:val="0"/>
          <w:numId w:val="5"/>
        </w:numPr>
      </w:pPr>
      <w:proofErr w:type="spellStart"/>
      <w:r w:rsidRPr="00955CA3">
        <w:t>Dockerfile</w:t>
      </w:r>
      <w:proofErr w:type="spellEnd"/>
    </w:p>
    <w:p w14:paraId="2E8896EF" w14:textId="2B1A420F" w:rsidR="00955CA3" w:rsidRPr="00955CA3" w:rsidRDefault="00955CA3" w:rsidP="00955CA3">
      <w:pPr>
        <w:pStyle w:val="ListParagraph"/>
        <w:numPr>
          <w:ilvl w:val="0"/>
          <w:numId w:val="5"/>
        </w:numPr>
      </w:pPr>
      <w:proofErr w:type="spellStart"/>
      <w:proofErr w:type="gramStart"/>
      <w:r w:rsidRPr="00955CA3">
        <w:t>package.json</w:t>
      </w:r>
      <w:proofErr w:type="spellEnd"/>
      <w:proofErr w:type="gramEnd"/>
    </w:p>
    <w:p w14:paraId="2964F3D2" w14:textId="1FED9844" w:rsidR="00955CA3" w:rsidRDefault="00955CA3" w:rsidP="00955CA3">
      <w:pPr>
        <w:pStyle w:val="ListParagraph"/>
        <w:numPr>
          <w:ilvl w:val="0"/>
          <w:numId w:val="5"/>
        </w:numPr>
      </w:pPr>
      <w:r w:rsidRPr="00955CA3">
        <w:t>package-</w:t>
      </w:r>
      <w:proofErr w:type="spellStart"/>
      <w:proofErr w:type="gramStart"/>
      <w:r w:rsidRPr="00955CA3">
        <w:t>lock.json</w:t>
      </w:r>
      <w:proofErr w:type="spellEnd"/>
      <w:proofErr w:type="gramEnd"/>
    </w:p>
    <w:p w14:paraId="78F7338E" w14:textId="1BD808D8" w:rsidR="00717648" w:rsidRDefault="00717648" w:rsidP="00717648">
      <w:pPr>
        <w:rPr>
          <w:b/>
          <w:bCs/>
          <w:u w:val="single"/>
        </w:rPr>
      </w:pPr>
      <w:r>
        <w:rPr>
          <w:b/>
          <w:bCs/>
          <w:u w:val="single"/>
        </w:rPr>
        <w:t>app/</w:t>
      </w:r>
      <w:proofErr w:type="spellStart"/>
      <w:r>
        <w:rPr>
          <w:b/>
          <w:bCs/>
          <w:u w:val="single"/>
        </w:rPr>
        <w:t>src</w:t>
      </w:r>
      <w:proofErr w:type="spellEnd"/>
      <w:r>
        <w:rPr>
          <w:b/>
          <w:bCs/>
          <w:u w:val="single"/>
        </w:rPr>
        <w:t>/</w:t>
      </w:r>
      <w:r w:rsidRPr="00717648">
        <w:rPr>
          <w:b/>
          <w:bCs/>
          <w:u w:val="single"/>
        </w:rPr>
        <w:t>tests</w:t>
      </w:r>
    </w:p>
    <w:p w14:paraId="2D784BF7" w14:textId="00AA676A" w:rsidR="00717648" w:rsidRDefault="00717648" w:rsidP="00717648">
      <w:pPr>
        <w:pStyle w:val="ListParagraph"/>
        <w:numPr>
          <w:ilvl w:val="0"/>
          <w:numId w:val="6"/>
        </w:numPr>
      </w:pPr>
      <w:proofErr w:type="spellStart"/>
      <w:r w:rsidRPr="00717648">
        <w:t>AdminPage.test.jsx</w:t>
      </w:r>
      <w:proofErr w:type="spellEnd"/>
    </w:p>
    <w:p w14:paraId="244DF825" w14:textId="39226995" w:rsidR="00717648" w:rsidRDefault="00717648" w:rsidP="00717648">
      <w:pPr>
        <w:pStyle w:val="ListParagraph"/>
        <w:numPr>
          <w:ilvl w:val="0"/>
          <w:numId w:val="6"/>
        </w:numPr>
      </w:pPr>
      <w:proofErr w:type="spellStart"/>
      <w:r w:rsidRPr="00717648">
        <w:t>ChatPage.test.jsx</w:t>
      </w:r>
      <w:proofErr w:type="spellEnd"/>
    </w:p>
    <w:p w14:paraId="78394C5F" w14:textId="5E8BB4A4" w:rsidR="00717648" w:rsidRDefault="00717648" w:rsidP="00717648">
      <w:pPr>
        <w:pStyle w:val="ListParagraph"/>
        <w:numPr>
          <w:ilvl w:val="0"/>
          <w:numId w:val="6"/>
        </w:numPr>
      </w:pPr>
      <w:proofErr w:type="spellStart"/>
      <w:r w:rsidRPr="00717648">
        <w:t>LandingPage.test.jsx</w:t>
      </w:r>
      <w:proofErr w:type="spellEnd"/>
    </w:p>
    <w:p w14:paraId="309DE786" w14:textId="6EF3AFCA" w:rsidR="00717648" w:rsidRDefault="00717648" w:rsidP="00717648">
      <w:pPr>
        <w:pStyle w:val="ListParagraph"/>
        <w:numPr>
          <w:ilvl w:val="0"/>
          <w:numId w:val="6"/>
        </w:numPr>
      </w:pPr>
      <w:proofErr w:type="spellStart"/>
      <w:r w:rsidRPr="00717648">
        <w:t>RegisterPage.test.jsx</w:t>
      </w:r>
      <w:proofErr w:type="spellEnd"/>
    </w:p>
    <w:p w14:paraId="15ABCFF9" w14:textId="2313D5D3" w:rsidR="00717648" w:rsidRDefault="00717648" w:rsidP="00717648">
      <w:pPr>
        <w:pStyle w:val="ListParagraph"/>
        <w:numPr>
          <w:ilvl w:val="0"/>
          <w:numId w:val="6"/>
        </w:numPr>
      </w:pPr>
      <w:proofErr w:type="spellStart"/>
      <w:r w:rsidRPr="00717648">
        <w:t>SearchPage.test.jsx</w:t>
      </w:r>
      <w:proofErr w:type="spellEnd"/>
    </w:p>
    <w:p w14:paraId="4AFECB8E" w14:textId="102AE374" w:rsidR="00717648" w:rsidRPr="00717648" w:rsidRDefault="00717648" w:rsidP="00717648">
      <w:pPr>
        <w:pStyle w:val="ListParagraph"/>
        <w:numPr>
          <w:ilvl w:val="0"/>
          <w:numId w:val="6"/>
        </w:numPr>
      </w:pPr>
      <w:proofErr w:type="spellStart"/>
      <w:r w:rsidRPr="00717648">
        <w:t>SignInPage.test.jsx</w:t>
      </w:r>
      <w:proofErr w:type="spellEnd"/>
    </w:p>
    <w:p w14:paraId="6D2CCC94" w14:textId="77777777" w:rsidR="00717648" w:rsidRDefault="00717648" w:rsidP="00717648"/>
    <w:p w14:paraId="60FC45FE" w14:textId="77777777" w:rsidR="00955CA3" w:rsidRPr="00955CA3" w:rsidRDefault="00955CA3" w:rsidP="00955CA3"/>
    <w:p w14:paraId="442A694B" w14:textId="5A65DB36" w:rsidR="00955CA3" w:rsidRDefault="00955CA3" w:rsidP="00955CA3">
      <w:proofErr w:type="spellStart"/>
      <w:proofErr w:type="gramStart"/>
      <w:r>
        <w:t>dockercompose.yaml</w:t>
      </w:r>
      <w:proofErr w:type="spellEnd"/>
      <w:proofErr w:type="gramEnd"/>
      <w:r>
        <w:t xml:space="preserve"> (outside)</w:t>
      </w:r>
    </w:p>
    <w:p w14:paraId="10977F69" w14:textId="1EFF9BFD" w:rsidR="00955CA3" w:rsidRDefault="00955CA3" w:rsidP="00955CA3"/>
    <w:p w14:paraId="4F0FFF44" w14:textId="77777777" w:rsidR="00955CA3" w:rsidRPr="005E6AA9" w:rsidRDefault="00955CA3" w:rsidP="00955CA3"/>
    <w:sectPr w:rsidR="00955CA3" w:rsidRPr="005E6A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F66EB"/>
    <w:multiLevelType w:val="hybridMultilevel"/>
    <w:tmpl w:val="1F22C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B6B8E"/>
    <w:multiLevelType w:val="hybridMultilevel"/>
    <w:tmpl w:val="00227B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732A7"/>
    <w:multiLevelType w:val="hybridMultilevel"/>
    <w:tmpl w:val="CBFAEA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61C7E"/>
    <w:multiLevelType w:val="hybridMultilevel"/>
    <w:tmpl w:val="AF38AC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C3B9A"/>
    <w:multiLevelType w:val="hybridMultilevel"/>
    <w:tmpl w:val="71D43E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7B01D4"/>
    <w:multiLevelType w:val="hybridMultilevel"/>
    <w:tmpl w:val="B518F6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998678">
    <w:abstractNumId w:val="5"/>
  </w:num>
  <w:num w:numId="2" w16cid:durableId="1732772460">
    <w:abstractNumId w:val="2"/>
  </w:num>
  <w:num w:numId="3" w16cid:durableId="16546794">
    <w:abstractNumId w:val="0"/>
  </w:num>
  <w:num w:numId="4" w16cid:durableId="1124546453">
    <w:abstractNumId w:val="1"/>
  </w:num>
  <w:num w:numId="5" w16cid:durableId="1200706706">
    <w:abstractNumId w:val="3"/>
  </w:num>
  <w:num w:numId="6" w16cid:durableId="19880444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LAwN7WwNDWwNDZX0lEKTi0uzszPAykwrAUAdIT0CiwAAAA="/>
  </w:docVars>
  <w:rsids>
    <w:rsidRoot w:val="005E6AA9"/>
    <w:rsid w:val="005E6AA9"/>
    <w:rsid w:val="00717648"/>
    <w:rsid w:val="00955CA3"/>
    <w:rsid w:val="00B54055"/>
    <w:rsid w:val="00BF7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C84B3"/>
  <w15:chartTrackingRefBased/>
  <w15:docId w15:val="{85CB0DBD-0092-4635-8368-2E2C9B882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A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aleyeini7@gmail.com</dc:creator>
  <cp:keywords/>
  <dc:description/>
  <cp:lastModifiedBy>olaleyeini7@gmail.com</cp:lastModifiedBy>
  <cp:revision>2</cp:revision>
  <dcterms:created xsi:type="dcterms:W3CDTF">2023-04-07T03:14:00Z</dcterms:created>
  <dcterms:modified xsi:type="dcterms:W3CDTF">2023-04-07T04:16:00Z</dcterms:modified>
</cp:coreProperties>
</file>